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1A67" w:rsidRPr="00736B09" w:rsidRDefault="00F111DE" w:rsidP="001F3EF4">
      <w:pPr>
        <w:pStyle w:val="NormalWeb"/>
        <w:spacing w:before="0" w:beforeAutospacing="0" w:after="160" w:afterAutospacing="0" w:line="276" w:lineRule="auto"/>
        <w:rPr>
          <w:sz w:val="21"/>
          <w:szCs w:val="21"/>
        </w:rPr>
      </w:pPr>
      <w:r>
        <w:rPr>
          <w:rFonts w:ascii="Calibri" w:hAnsi="Calibri"/>
          <w:b/>
          <w:bCs/>
          <w:color w:val="000000"/>
          <w:sz w:val="21"/>
          <w:szCs w:val="21"/>
        </w:rPr>
        <w:t>Unit 1.</w:t>
      </w:r>
      <w:r w:rsidR="00E42791">
        <w:rPr>
          <w:rFonts w:ascii="Calibri" w:hAnsi="Calibri"/>
          <w:b/>
          <w:bCs/>
          <w:color w:val="000000"/>
          <w:sz w:val="21"/>
          <w:szCs w:val="21"/>
        </w:rPr>
        <w:t>5</w:t>
      </w:r>
      <w:r>
        <w:rPr>
          <w:rFonts w:ascii="Calibri" w:hAnsi="Calibri"/>
          <w:b/>
          <w:bCs/>
          <w:color w:val="000000"/>
          <w:sz w:val="21"/>
          <w:szCs w:val="21"/>
        </w:rPr>
        <w:t xml:space="preserve"> </w:t>
      </w:r>
      <w:r w:rsidR="00736B09" w:rsidRPr="00736B09">
        <w:rPr>
          <w:rFonts w:ascii="Calibri" w:hAnsi="Calibri"/>
          <w:b/>
          <w:bCs/>
          <w:color w:val="000000"/>
          <w:sz w:val="21"/>
          <w:szCs w:val="21"/>
        </w:rPr>
        <w:t xml:space="preserve">– </w:t>
      </w:r>
      <w:r w:rsidR="001E199A">
        <w:rPr>
          <w:rFonts w:ascii="Calibri" w:hAnsi="Calibri"/>
          <w:b/>
          <w:bCs/>
          <w:color w:val="000000"/>
          <w:sz w:val="21"/>
          <w:szCs w:val="21"/>
        </w:rPr>
        <w:t xml:space="preserve">Bio </w:t>
      </w:r>
      <w:r w:rsidR="003974E7">
        <w:rPr>
          <w:rFonts w:ascii="Calibri" w:hAnsi="Calibri"/>
          <w:b/>
          <w:bCs/>
          <w:color w:val="000000"/>
          <w:sz w:val="21"/>
          <w:szCs w:val="21"/>
        </w:rPr>
        <w:t>Assignment (</w:t>
      </w:r>
      <w:r w:rsidR="00E42791">
        <w:rPr>
          <w:rFonts w:ascii="Calibri" w:hAnsi="Calibri"/>
          <w:b/>
          <w:bCs/>
          <w:color w:val="000000"/>
          <w:sz w:val="21"/>
          <w:szCs w:val="21"/>
        </w:rPr>
        <w:t>Creating forms</w:t>
      </w:r>
      <w:r w:rsidR="006001AB">
        <w:rPr>
          <w:rFonts w:ascii="Calibri" w:hAnsi="Calibri"/>
          <w:b/>
          <w:bCs/>
          <w:color w:val="000000"/>
          <w:sz w:val="21"/>
          <w:szCs w:val="21"/>
        </w:rPr>
        <w:t>)</w:t>
      </w:r>
    </w:p>
    <w:p w:rsidR="006001AB" w:rsidRDefault="00681280" w:rsidP="00A67EC4">
      <w:pPr>
        <w:spacing w:line="276" w:lineRule="auto"/>
        <w:rPr>
          <w:sz w:val="21"/>
          <w:szCs w:val="21"/>
        </w:rPr>
      </w:pPr>
      <w:r w:rsidRPr="00A67EC4">
        <w:rPr>
          <w:b/>
          <w:sz w:val="21"/>
          <w:szCs w:val="21"/>
        </w:rPr>
        <w:t>Overview</w:t>
      </w:r>
      <w:r w:rsidR="001E199A">
        <w:rPr>
          <w:sz w:val="21"/>
          <w:szCs w:val="21"/>
        </w:rPr>
        <w:t xml:space="preserve"> - </w:t>
      </w:r>
      <w:r w:rsidR="006001AB">
        <w:rPr>
          <w:sz w:val="21"/>
          <w:szCs w:val="21"/>
        </w:rPr>
        <w:t xml:space="preserve">Overview - You have learned how to </w:t>
      </w:r>
      <w:r w:rsidR="00E42791">
        <w:rPr>
          <w:sz w:val="21"/>
          <w:szCs w:val="21"/>
        </w:rPr>
        <w:t xml:space="preserve">create and style </w:t>
      </w:r>
      <w:r w:rsidR="006E061B">
        <w:rPr>
          <w:sz w:val="21"/>
          <w:szCs w:val="21"/>
        </w:rPr>
        <w:t>forms</w:t>
      </w:r>
      <w:r w:rsidR="006001AB">
        <w:rPr>
          <w:sz w:val="21"/>
          <w:szCs w:val="21"/>
        </w:rPr>
        <w:t>.</w:t>
      </w:r>
    </w:p>
    <w:p w:rsidR="006E061B" w:rsidRDefault="006E061B" w:rsidP="006E061B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r w:rsidRPr="006001AB">
        <w:rPr>
          <w:sz w:val="21"/>
          <w:szCs w:val="21"/>
        </w:rPr>
        <w:t>Using y</w:t>
      </w:r>
      <w:r>
        <w:rPr>
          <w:sz w:val="21"/>
          <w:szCs w:val="21"/>
        </w:rPr>
        <w:t>our text editor, create a new .HTML page and name it “form”.</w:t>
      </w:r>
    </w:p>
    <w:p w:rsidR="006E061B" w:rsidRDefault="006E061B" w:rsidP="006E061B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r>
        <w:rPr>
          <w:sz w:val="21"/>
          <w:szCs w:val="21"/>
        </w:rPr>
        <w:t>Copy and paste the html tags from your index.html page on to the form.html.</w:t>
      </w:r>
    </w:p>
    <w:p w:rsidR="006E061B" w:rsidRPr="006E061B" w:rsidRDefault="006E061B" w:rsidP="006E061B">
      <w:pPr>
        <w:numPr>
          <w:ilvl w:val="1"/>
          <w:numId w:val="1"/>
        </w:numPr>
        <w:spacing w:line="276" w:lineRule="auto"/>
        <w:rPr>
          <w:sz w:val="21"/>
          <w:szCs w:val="21"/>
        </w:rPr>
      </w:pPr>
      <w:r w:rsidRPr="006E061B">
        <w:rPr>
          <w:sz w:val="21"/>
          <w:szCs w:val="21"/>
        </w:rPr>
        <w:t>This page should include the headers (tabs) from your other .HTML pages.}</w:t>
      </w:r>
    </w:p>
    <w:p w:rsidR="006E061B" w:rsidRPr="006E061B" w:rsidRDefault="006E061B" w:rsidP="00A67EC4">
      <w:pPr>
        <w:spacing w:line="276" w:lineRule="auto"/>
        <w:ind w:left="720" w:firstLine="720"/>
        <w:rPr>
          <w:b/>
          <w:sz w:val="21"/>
          <w:szCs w:val="21"/>
        </w:rPr>
      </w:pPr>
      <w:r>
        <w:rPr>
          <w:b/>
          <w:sz w:val="21"/>
          <w:szCs w:val="21"/>
        </w:rPr>
        <w:t>{Remember to include your CSS</w:t>
      </w:r>
      <w:r w:rsidRPr="006E061B">
        <w:rPr>
          <w:b/>
          <w:sz w:val="21"/>
          <w:szCs w:val="21"/>
        </w:rPr>
        <w:t xml:space="preserve"> styles to this page in order to maintain consistency.</w:t>
      </w:r>
      <w:r>
        <w:rPr>
          <w:b/>
          <w:sz w:val="21"/>
          <w:szCs w:val="21"/>
        </w:rPr>
        <w:t>}</w:t>
      </w:r>
    </w:p>
    <w:p w:rsidR="006E061B" w:rsidRDefault="006E061B" w:rsidP="001F3EF4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r>
        <w:rPr>
          <w:sz w:val="21"/>
          <w:szCs w:val="21"/>
        </w:rPr>
        <w:t>Within the body, create a form</w:t>
      </w:r>
      <w:r w:rsidR="003974E7">
        <w:rPr>
          <w:sz w:val="21"/>
          <w:szCs w:val="21"/>
        </w:rPr>
        <w:t xml:space="preserve"> (refer back to the slides)</w:t>
      </w:r>
      <w:r>
        <w:rPr>
          <w:sz w:val="21"/>
          <w:szCs w:val="21"/>
        </w:rPr>
        <w:t xml:space="preserve"> </w:t>
      </w:r>
    </w:p>
    <w:p w:rsidR="003974E7" w:rsidRDefault="003974E7" w:rsidP="003974E7">
      <w:pPr>
        <w:numPr>
          <w:ilvl w:val="1"/>
          <w:numId w:val="1"/>
        </w:numPr>
        <w:spacing w:line="276" w:lineRule="auto"/>
        <w:rPr>
          <w:sz w:val="21"/>
          <w:szCs w:val="21"/>
        </w:rPr>
      </w:pPr>
      <w:r>
        <w:rPr>
          <w:sz w:val="21"/>
          <w:szCs w:val="21"/>
        </w:rPr>
        <w:t>Name the header “Contact Me”</w:t>
      </w:r>
    </w:p>
    <w:p w:rsidR="003974E7" w:rsidRDefault="003974E7" w:rsidP="003974E7">
      <w:pPr>
        <w:numPr>
          <w:ilvl w:val="1"/>
          <w:numId w:val="1"/>
        </w:numPr>
        <w:spacing w:line="276" w:lineRule="auto"/>
        <w:rPr>
          <w:sz w:val="21"/>
          <w:szCs w:val="21"/>
        </w:rPr>
      </w:pPr>
      <w:r>
        <w:rPr>
          <w:sz w:val="21"/>
          <w:szCs w:val="21"/>
        </w:rPr>
        <w:t>Style your form with CSS</w:t>
      </w:r>
    </w:p>
    <w:p w:rsidR="003974E7" w:rsidRDefault="003974E7" w:rsidP="001F3EF4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r>
        <w:rPr>
          <w:sz w:val="21"/>
          <w:szCs w:val="21"/>
        </w:rPr>
        <w:t>Save your form as an .HTML and open it up on a web browser.</w:t>
      </w:r>
    </w:p>
    <w:p w:rsidR="00A67EC4" w:rsidRDefault="003974E7" w:rsidP="00A67EC4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r>
        <w:rPr>
          <w:sz w:val="21"/>
          <w:szCs w:val="21"/>
        </w:rPr>
        <w:t xml:space="preserve">Using </w:t>
      </w:r>
      <w:r w:rsidR="00694E26" w:rsidRPr="006001AB">
        <w:rPr>
          <w:sz w:val="21"/>
          <w:szCs w:val="21"/>
        </w:rPr>
        <w:t>y</w:t>
      </w:r>
      <w:r w:rsidR="00E42791">
        <w:rPr>
          <w:sz w:val="21"/>
          <w:szCs w:val="21"/>
        </w:rPr>
        <w:t>our text editor, open your AboutMe</w:t>
      </w:r>
      <w:r w:rsidR="00694E26" w:rsidRPr="006001AB">
        <w:rPr>
          <w:sz w:val="21"/>
          <w:szCs w:val="21"/>
        </w:rPr>
        <w:t>.html page you created</w:t>
      </w:r>
    </w:p>
    <w:p w:rsidR="00A67EC4" w:rsidRDefault="003974E7" w:rsidP="00A67EC4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r w:rsidRPr="00A67EC4">
        <w:rPr>
          <w:sz w:val="21"/>
          <w:szCs w:val="21"/>
        </w:rPr>
        <w:t>Within the body of your page, a</w:t>
      </w:r>
      <w:r w:rsidR="00E42791" w:rsidRPr="00A67EC4">
        <w:rPr>
          <w:sz w:val="21"/>
          <w:szCs w:val="21"/>
        </w:rPr>
        <w:t xml:space="preserve">dd </w:t>
      </w:r>
      <w:r w:rsidRPr="00A67EC4">
        <w:rPr>
          <w:sz w:val="21"/>
          <w:szCs w:val="21"/>
        </w:rPr>
        <w:t>a footer</w:t>
      </w:r>
      <w:r w:rsidR="00E42791" w:rsidRPr="00A67EC4">
        <w:rPr>
          <w:sz w:val="21"/>
          <w:szCs w:val="21"/>
        </w:rPr>
        <w:t xml:space="preserve"> and name it “Contact Me”</w:t>
      </w:r>
    </w:p>
    <w:p w:rsidR="00E42791" w:rsidRPr="00A67EC4" w:rsidRDefault="00E42791" w:rsidP="00A67EC4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bookmarkStart w:id="0" w:name="_GoBack"/>
      <w:bookmarkEnd w:id="0"/>
      <w:r w:rsidRPr="00A67EC4">
        <w:rPr>
          <w:sz w:val="21"/>
          <w:szCs w:val="21"/>
        </w:rPr>
        <w:t>Hyper link the footer to the Form.html page you just created.</w:t>
      </w:r>
    </w:p>
    <w:p w:rsidR="00694E26" w:rsidRPr="00491634" w:rsidRDefault="00491634" w:rsidP="001F3EF4">
      <w:pPr>
        <w:spacing w:line="276" w:lineRule="auto"/>
        <w:rPr>
          <w:color w:val="FF0000"/>
          <w:sz w:val="21"/>
          <w:szCs w:val="21"/>
        </w:rPr>
      </w:pPr>
      <w:r w:rsidRPr="00491634">
        <w:rPr>
          <w:color w:val="FF0000"/>
          <w:sz w:val="21"/>
          <w:szCs w:val="21"/>
        </w:rPr>
        <w:t>REMEMBER TO SAVE YOUR WORK UNDER THE PROPER .HTML PAGE NAME AS YOU MAKE CHANGES!</w:t>
      </w:r>
    </w:p>
    <w:p w:rsidR="00342364" w:rsidRDefault="00342364" w:rsidP="001F3EF4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r>
        <w:rPr>
          <w:sz w:val="21"/>
          <w:szCs w:val="21"/>
        </w:rPr>
        <w:t>Open the file with a web browser.</w:t>
      </w:r>
    </w:p>
    <w:p w:rsidR="00491634" w:rsidRDefault="00491634" w:rsidP="001F3EF4">
      <w:pPr>
        <w:numPr>
          <w:ilvl w:val="1"/>
          <w:numId w:val="1"/>
        </w:numPr>
        <w:spacing w:line="276" w:lineRule="auto"/>
        <w:rPr>
          <w:sz w:val="21"/>
          <w:szCs w:val="21"/>
        </w:rPr>
      </w:pPr>
      <w:r>
        <w:rPr>
          <w:sz w:val="21"/>
          <w:szCs w:val="21"/>
        </w:rPr>
        <w:t xml:space="preserve">You should </w:t>
      </w:r>
      <w:r w:rsidR="006001AB">
        <w:rPr>
          <w:sz w:val="21"/>
          <w:szCs w:val="21"/>
        </w:rPr>
        <w:t xml:space="preserve">see consistency between tabs. </w:t>
      </w:r>
    </w:p>
    <w:p w:rsidR="003974E7" w:rsidRPr="00736B09" w:rsidRDefault="003974E7" w:rsidP="001F3EF4">
      <w:pPr>
        <w:numPr>
          <w:ilvl w:val="1"/>
          <w:numId w:val="1"/>
        </w:numPr>
        <w:spacing w:line="276" w:lineRule="auto"/>
        <w:rPr>
          <w:sz w:val="21"/>
          <w:szCs w:val="21"/>
        </w:rPr>
      </w:pPr>
      <w:r>
        <w:rPr>
          <w:sz w:val="21"/>
          <w:szCs w:val="21"/>
        </w:rPr>
        <w:t>You should be able to navigate back to your tabs from the form.html page.</w:t>
      </w:r>
    </w:p>
    <w:p w:rsidR="001B1A67" w:rsidRPr="00736B09" w:rsidRDefault="001B1A67" w:rsidP="001F3EF4">
      <w:pPr>
        <w:spacing w:line="276" w:lineRule="auto"/>
        <w:ind w:left="1440"/>
        <w:rPr>
          <w:sz w:val="21"/>
          <w:szCs w:val="21"/>
        </w:rPr>
      </w:pPr>
    </w:p>
    <w:sectPr w:rsidR="001B1A67" w:rsidRPr="00736B09" w:rsidSect="006F2FA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2A4B47"/>
    <w:multiLevelType w:val="hybridMultilevel"/>
    <w:tmpl w:val="43289FF6"/>
    <w:lvl w:ilvl="0" w:tplc="3FFAD8C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547E4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32387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F81FBE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042D7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B0FEE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9E751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8EF3C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3A5E9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2C27F2F"/>
    <w:multiLevelType w:val="hybridMultilevel"/>
    <w:tmpl w:val="017AE952"/>
    <w:lvl w:ilvl="0" w:tplc="AF5E284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9694FC">
      <w:start w:val="23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EEB32E">
      <w:start w:val="23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E25F36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2FE959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3CACA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4A133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FE1B1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4AA58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44F236C6"/>
    <w:multiLevelType w:val="hybridMultilevel"/>
    <w:tmpl w:val="3732C8B0"/>
    <w:lvl w:ilvl="0" w:tplc="BE7C412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46C5A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71A76F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649EA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C637D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2EECC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E4421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A44DD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FCDFE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55764E82"/>
    <w:multiLevelType w:val="hybridMultilevel"/>
    <w:tmpl w:val="1C36A3B8"/>
    <w:lvl w:ilvl="0" w:tplc="AF5E284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5A72D8F"/>
    <w:multiLevelType w:val="hybridMultilevel"/>
    <w:tmpl w:val="FB50E8A2"/>
    <w:lvl w:ilvl="0" w:tplc="14D2FAD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F0243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2E4C6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1A0DD2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98DAF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04CE5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7C482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64970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FCEEA3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CA15A4C"/>
    <w:multiLevelType w:val="hybridMultilevel"/>
    <w:tmpl w:val="DD664D86"/>
    <w:lvl w:ilvl="0" w:tplc="AF5E284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AF5E284A">
      <w:start w:val="1"/>
      <w:numFmt w:val="bullet"/>
      <w:lvlText w:val="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6CC801DC"/>
    <w:multiLevelType w:val="hybridMultilevel"/>
    <w:tmpl w:val="FDD8DE54"/>
    <w:lvl w:ilvl="0" w:tplc="E9AE708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546062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142064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F89D8E">
      <w:start w:val="23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6CF1B6">
      <w:start w:val="23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344BD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4AE8F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92BCF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A87B9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99340AD"/>
    <w:multiLevelType w:val="hybridMultilevel"/>
    <w:tmpl w:val="CB7CD456"/>
    <w:lvl w:ilvl="0" w:tplc="841EEC1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08A64">
      <w:start w:val="23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182344">
      <w:start w:val="23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F054E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125D3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AC0FE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66131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B8550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FCEA05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5"/>
  </w:num>
  <w:num w:numId="5">
    <w:abstractNumId w:val="2"/>
  </w:num>
  <w:num w:numId="6">
    <w:abstractNumId w:val="0"/>
  </w:num>
  <w:num w:numId="7">
    <w:abstractNumId w:val="4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W0NDMwNzU3MDY0MbZQ0lEKTi0uzszPAykwqwUAXyUrViwAAAA="/>
  </w:docVars>
  <w:rsids>
    <w:rsidRoot w:val="001B1A67"/>
    <w:rsid w:val="000A63D1"/>
    <w:rsid w:val="000D70FF"/>
    <w:rsid w:val="000F09E5"/>
    <w:rsid w:val="001A4799"/>
    <w:rsid w:val="001B1A67"/>
    <w:rsid w:val="001B77E1"/>
    <w:rsid w:val="001C30A6"/>
    <w:rsid w:val="001E199A"/>
    <w:rsid w:val="001F3EF4"/>
    <w:rsid w:val="002A188B"/>
    <w:rsid w:val="00342364"/>
    <w:rsid w:val="003974E7"/>
    <w:rsid w:val="003A1408"/>
    <w:rsid w:val="003C3282"/>
    <w:rsid w:val="00472603"/>
    <w:rsid w:val="004754B9"/>
    <w:rsid w:val="00491634"/>
    <w:rsid w:val="004A099F"/>
    <w:rsid w:val="0058190A"/>
    <w:rsid w:val="005E006D"/>
    <w:rsid w:val="005F36A6"/>
    <w:rsid w:val="006001AB"/>
    <w:rsid w:val="0067773E"/>
    <w:rsid w:val="00681280"/>
    <w:rsid w:val="00694E26"/>
    <w:rsid w:val="006A38BF"/>
    <w:rsid w:val="006E061B"/>
    <w:rsid w:val="006F2FA2"/>
    <w:rsid w:val="00713FC3"/>
    <w:rsid w:val="00736B09"/>
    <w:rsid w:val="00753B3C"/>
    <w:rsid w:val="00830E2E"/>
    <w:rsid w:val="00A67EC4"/>
    <w:rsid w:val="00BD1F4D"/>
    <w:rsid w:val="00D7252B"/>
    <w:rsid w:val="00DE7ED6"/>
    <w:rsid w:val="00E34A27"/>
    <w:rsid w:val="00E42791"/>
    <w:rsid w:val="00E61B5C"/>
    <w:rsid w:val="00E860CD"/>
    <w:rsid w:val="00F111DE"/>
    <w:rsid w:val="00FB04E0"/>
    <w:rsid w:val="00FC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A82808-4EA4-41C9-A3B1-BD2F54D9E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B1A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B1A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99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3070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745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3526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598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5553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28832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975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735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2932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373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7798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08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09835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775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698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4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1350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61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857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0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38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730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12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607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069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214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5634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980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92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500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29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712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49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9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187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533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66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96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22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824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866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412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5481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12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37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20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720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053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51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38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7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12918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8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026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020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7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702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88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8367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382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8741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7476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408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595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337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711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58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0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92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062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53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69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2513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783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60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424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9229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536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863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712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35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35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3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44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7650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Hernandez</dc:creator>
  <cp:keywords/>
  <dc:description/>
  <cp:lastModifiedBy>Magnardo Tavarez</cp:lastModifiedBy>
  <cp:revision>2</cp:revision>
  <dcterms:created xsi:type="dcterms:W3CDTF">2016-06-28T19:32:00Z</dcterms:created>
  <dcterms:modified xsi:type="dcterms:W3CDTF">2016-06-28T19:32:00Z</dcterms:modified>
</cp:coreProperties>
</file>